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245DE9" w14:textId="075734A4" w:rsidR="00FE7270" w:rsidRPr="00BB2DF8" w:rsidRDefault="00FE7270" w:rsidP="00FE7270">
      <w:pPr>
        <w:spacing w:after="0" w:line="240" w:lineRule="auto"/>
        <w:contextualSpacing/>
        <w:jc w:val="right"/>
        <w:rPr>
          <w:rFonts w:ascii="Calibri" w:eastAsia="Times New Roman" w:hAnsi="Calibri" w:cs="Times New Roman"/>
          <w:b/>
          <w:sz w:val="18"/>
          <w:szCs w:val="18"/>
          <w:lang w:val="en-US"/>
        </w:rPr>
      </w:pPr>
      <w:r>
        <w:rPr>
          <w:rFonts w:ascii="Calibri" w:eastAsia="Times New Roman" w:hAnsi="Calibri" w:cs="Times New Roman"/>
          <w:b/>
          <w:bCs/>
          <w:sz w:val="18"/>
          <w:szCs w:val="18"/>
          <w:lang w:val="en"/>
        </w:rPr>
        <w:t>Appendix 5</w:t>
      </w:r>
    </w:p>
    <w:p w14:paraId="3A3372A9" w14:textId="5523DCEF" w:rsidR="00FE7270" w:rsidRPr="00BB2DF8" w:rsidRDefault="00FE7270" w:rsidP="00FE7270">
      <w:pPr>
        <w:keepNext/>
        <w:spacing w:after="0" w:line="240" w:lineRule="auto"/>
        <w:ind w:left="4248"/>
        <w:contextualSpacing/>
        <w:jc w:val="right"/>
        <w:outlineLvl w:val="0"/>
        <w:rPr>
          <w:rFonts w:ascii="Calibri" w:eastAsia="Times New Roman" w:hAnsi="Calibri" w:cs="Times New Roman"/>
          <w:b/>
          <w:lang w:val="en-US"/>
        </w:rPr>
      </w:pPr>
      <w:r>
        <w:rPr>
          <w:rFonts w:ascii="Calibri" w:eastAsia="Times New Roman" w:hAnsi="Calibri" w:cs="Times New Roman"/>
          <w:sz w:val="18"/>
          <w:szCs w:val="18"/>
          <w:lang w:val="en"/>
        </w:rPr>
        <w:t xml:space="preserve">to the Terms and Conditions and Procedure of the Recruitment Process to the Doctoral School at the PUMS – </w:t>
      </w:r>
      <w:r w:rsidR="00EB526B">
        <w:rPr>
          <w:rFonts w:ascii="Calibri" w:eastAsia="Times New Roman" w:hAnsi="Calibri" w:cs="Times New Roman"/>
          <w:sz w:val="18"/>
          <w:szCs w:val="18"/>
          <w:lang w:val="en"/>
        </w:rPr>
        <w:t>2024</w:t>
      </w:r>
      <w:r>
        <w:rPr>
          <w:rFonts w:ascii="Calibri" w:eastAsia="Times New Roman" w:hAnsi="Calibri" w:cs="Times New Roman"/>
          <w:sz w:val="18"/>
          <w:szCs w:val="18"/>
          <w:lang w:val="en"/>
        </w:rPr>
        <w:t>/</w:t>
      </w:r>
      <w:r w:rsidR="00EB526B">
        <w:rPr>
          <w:rFonts w:ascii="Calibri" w:eastAsia="Times New Roman" w:hAnsi="Calibri" w:cs="Times New Roman"/>
          <w:sz w:val="18"/>
          <w:szCs w:val="18"/>
          <w:lang w:val="en"/>
        </w:rPr>
        <w:t xml:space="preserve">2025 </w:t>
      </w:r>
      <w:r>
        <w:rPr>
          <w:rFonts w:ascii="Calibri" w:eastAsia="Times New Roman" w:hAnsi="Calibri" w:cs="Times New Roman"/>
          <w:sz w:val="18"/>
          <w:szCs w:val="18"/>
          <w:lang w:val="en"/>
        </w:rPr>
        <w:t>academic year</w:t>
      </w:r>
    </w:p>
    <w:p w14:paraId="1AF0C352" w14:textId="6B61A5D9" w:rsidR="0001490A" w:rsidRPr="00BB2DF8" w:rsidRDefault="0001490A" w:rsidP="00FE7270">
      <w:pPr>
        <w:spacing w:after="0" w:line="240" w:lineRule="auto"/>
        <w:contextualSpacing/>
        <w:jc w:val="right"/>
        <w:rPr>
          <w:rFonts w:ascii="Calibri" w:eastAsia="Times New Roman" w:hAnsi="Calibri" w:cs="Times New Roman"/>
          <w:lang w:val="en-US"/>
        </w:rPr>
      </w:pPr>
    </w:p>
    <w:p w14:paraId="2181CF06" w14:textId="77777777" w:rsidR="0001490A" w:rsidRPr="00BB2DF8" w:rsidRDefault="0001490A" w:rsidP="0001490A">
      <w:pPr>
        <w:spacing w:after="0" w:line="360" w:lineRule="atLeast"/>
        <w:contextualSpacing/>
        <w:jc w:val="right"/>
        <w:rPr>
          <w:rFonts w:ascii="Calibri" w:eastAsia="Times New Roman" w:hAnsi="Calibri" w:cs="Times New Roman"/>
          <w:b/>
          <w:i/>
          <w:lang w:val="en-US"/>
        </w:rPr>
      </w:pPr>
    </w:p>
    <w:p w14:paraId="0BEFCF6E" w14:textId="77777777" w:rsidR="0001490A" w:rsidRPr="00BB2DF8" w:rsidRDefault="0001490A" w:rsidP="0001490A">
      <w:pPr>
        <w:spacing w:after="0" w:line="360" w:lineRule="atLeast"/>
        <w:contextualSpacing/>
        <w:jc w:val="right"/>
        <w:rPr>
          <w:rFonts w:ascii="Calibri" w:eastAsia="Times New Roman" w:hAnsi="Calibri" w:cs="Times New Roman"/>
          <w:b/>
          <w:i/>
          <w:lang w:val="en-US"/>
        </w:rPr>
      </w:pPr>
      <w:r>
        <w:rPr>
          <w:rFonts w:ascii="Calibri" w:eastAsia="Times New Roman" w:hAnsi="Calibri" w:cs="Times New Roman"/>
          <w:b/>
          <w:bCs/>
          <w:i/>
          <w:iCs/>
          <w:lang w:val="en"/>
        </w:rPr>
        <w:t xml:space="preserve"> </w:t>
      </w:r>
    </w:p>
    <w:p w14:paraId="09F575EC" w14:textId="77777777" w:rsidR="0001490A" w:rsidRPr="00BB2DF8" w:rsidRDefault="0001490A" w:rsidP="0001490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kern w:val="1"/>
          <w:sz w:val="24"/>
          <w:szCs w:val="24"/>
          <w:lang w:val="en"/>
        </w:rPr>
        <w:t xml:space="preserve">..................................................................................................                       </w:t>
      </w:r>
    </w:p>
    <w:p w14:paraId="28B992BD" w14:textId="77777777" w:rsidR="0001490A" w:rsidRPr="00BB2DF8" w:rsidRDefault="0001490A" w:rsidP="0001490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kern w:val="1"/>
          <w:sz w:val="18"/>
          <w:szCs w:val="18"/>
          <w:lang w:val="en"/>
        </w:rPr>
        <w:t>(</w:t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 xml:space="preserve">professional title, first and last name of the candidate) </w:t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ab/>
      </w:r>
    </w:p>
    <w:p w14:paraId="723F1262" w14:textId="77777777" w:rsidR="0001490A" w:rsidRPr="00BB2DF8" w:rsidRDefault="0001490A" w:rsidP="0001490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val="en-US"/>
        </w:rPr>
      </w:pPr>
    </w:p>
    <w:p w14:paraId="78B11C81" w14:textId="77777777" w:rsidR="0001490A" w:rsidRPr="00BB2DF8" w:rsidRDefault="0001490A" w:rsidP="0001490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kern w:val="1"/>
          <w:sz w:val="24"/>
          <w:szCs w:val="24"/>
          <w:lang w:val="en"/>
        </w:rPr>
        <w:t>..................................................................................................</w:t>
      </w:r>
    </w:p>
    <w:p w14:paraId="3D9F7813" w14:textId="77777777" w:rsidR="0001490A" w:rsidRPr="00BB2DF8" w:rsidRDefault="0001490A" w:rsidP="0001490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 xml:space="preserve"> (proposed discipline under which the doctoral thesis will be carried out – medical sciences/pharmaceutical sciences/health sciences)</w:t>
      </w:r>
    </w:p>
    <w:p w14:paraId="29CE4A71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</w:p>
    <w:p w14:paraId="6A0AAD36" w14:textId="77777777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lang w:val="en-US"/>
        </w:rPr>
      </w:pPr>
    </w:p>
    <w:p w14:paraId="36A3DA7E" w14:textId="77777777" w:rsidR="0001490A" w:rsidRPr="00BB2DF8" w:rsidRDefault="0001490A" w:rsidP="0001490A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 xml:space="preserve">DOCTORAL SCHOOL RUN BY </w:t>
      </w:r>
    </w:p>
    <w:p w14:paraId="4701E080" w14:textId="77777777" w:rsidR="0001490A" w:rsidRPr="00BB2DF8" w:rsidRDefault="0001490A" w:rsidP="0001490A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lang w:val="en-US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>THE POZNAŃ UNIVERSITY OF MEDICAL SCIENCES</w:t>
      </w:r>
    </w:p>
    <w:p w14:paraId="2E0E6857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val="en-US"/>
        </w:rPr>
      </w:pPr>
    </w:p>
    <w:p w14:paraId="79C5A346" w14:textId="77777777" w:rsidR="0001490A" w:rsidRPr="00BB2DF8" w:rsidRDefault="0001490A" w:rsidP="0001490A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>INITIAL RESEARCH PLAN</w:t>
      </w:r>
    </w:p>
    <w:p w14:paraId="2E15B42F" w14:textId="77777777" w:rsidR="0001490A" w:rsidRPr="00BB2DF8" w:rsidRDefault="0001490A" w:rsidP="0001490A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>(in total, the description to be provided in items 1-4 should not exceed 4,000 characters, including spaces)</w:t>
      </w:r>
    </w:p>
    <w:p w14:paraId="11AE3D61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</w:p>
    <w:p w14:paraId="64755E98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val="en-US"/>
        </w:rPr>
      </w:pPr>
    </w:p>
    <w:p w14:paraId="05BADB71" w14:textId="77777777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6C8138F1" w14:textId="77777777" w:rsidR="0001490A" w:rsidRPr="00BB2DF8" w:rsidRDefault="0001490A" w:rsidP="0001490A">
      <w:pPr>
        <w:spacing w:after="0" w:line="240" w:lineRule="auto"/>
        <w:contextualSpacing/>
        <w:rPr>
          <w:rFonts w:ascii="Calibri" w:eastAsia="Times New Roman" w:hAnsi="Calibri" w:cs="Times New Roman"/>
          <w:i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i/>
          <w:iCs/>
          <w:sz w:val="16"/>
          <w:szCs w:val="16"/>
          <w:lang w:val="en"/>
        </w:rPr>
        <w:t>(title of the doctoral dissertation project)</w:t>
      </w:r>
    </w:p>
    <w:p w14:paraId="34726CEA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</w:p>
    <w:p w14:paraId="24C90E1F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>...............................................................................................................................................................</w:t>
      </w:r>
    </w:p>
    <w:p w14:paraId="502F8F2E" w14:textId="77777777" w:rsidR="0001490A" w:rsidRPr="00BB2DF8" w:rsidRDefault="0001490A" w:rsidP="0001490A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i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i/>
          <w:iCs/>
          <w:sz w:val="16"/>
          <w:szCs w:val="16"/>
          <w:lang w:val="en"/>
        </w:rPr>
        <w:t>(scientific degree/title, first and last name of the person designated for the thesis supervisor)</w:t>
      </w:r>
    </w:p>
    <w:p w14:paraId="4B94C255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</w:p>
    <w:p w14:paraId="24F022ED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>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</w:t>
      </w:r>
    </w:p>
    <w:p w14:paraId="2B78B517" w14:textId="77777777" w:rsidR="0001490A" w:rsidRPr="00BB2DF8" w:rsidRDefault="0001490A" w:rsidP="0001490A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i/>
          <w:lang w:val="en-US"/>
        </w:rPr>
      </w:pPr>
      <w:r>
        <w:rPr>
          <w:rFonts w:ascii="Calibri" w:eastAsia="Times New Roman" w:hAnsi="Calibri" w:cs="Times New Roman"/>
          <w:i/>
          <w:iCs/>
          <w:sz w:val="16"/>
          <w:szCs w:val="16"/>
          <w:lang w:val="en"/>
        </w:rPr>
        <w:t>(PUMS unit where the Doctoral School will be pursued)</w:t>
      </w:r>
    </w:p>
    <w:p w14:paraId="50C808C6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val="en-US"/>
        </w:rPr>
      </w:pPr>
    </w:p>
    <w:p w14:paraId="25057078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val="en-US"/>
        </w:rPr>
      </w:pPr>
    </w:p>
    <w:p w14:paraId="5CB86B95" w14:textId="77777777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b/>
          <w:lang w:val="en-US"/>
        </w:rPr>
      </w:pPr>
      <w:r>
        <w:rPr>
          <w:rFonts w:ascii="Calibri" w:eastAsia="Times New Roman" w:hAnsi="Calibri" w:cs="Times New Roman"/>
          <w:b/>
          <w:bCs/>
          <w:lang w:val="en"/>
        </w:rPr>
        <w:t>1. Concept of paper and research plan:</w:t>
      </w:r>
    </w:p>
    <w:p w14:paraId="2A04119D" w14:textId="77777777" w:rsidR="0001490A" w:rsidRPr="00BB2DF8" w:rsidRDefault="0001490A" w:rsidP="0001490A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i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sz w:val="16"/>
          <w:szCs w:val="16"/>
          <w:lang w:val="en"/>
        </w:rPr>
        <w:t>(please provide the research problem and justification of topic’s selection)</w:t>
      </w:r>
    </w:p>
    <w:p w14:paraId="79248FBF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</w:t>
      </w:r>
    </w:p>
    <w:p w14:paraId="0AAB78D1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</w:p>
    <w:p w14:paraId="6F46A916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val="en-US"/>
        </w:rPr>
      </w:pPr>
      <w:r>
        <w:rPr>
          <w:rFonts w:ascii="Calibri" w:eastAsia="Times New Roman" w:hAnsi="Calibri" w:cs="Times New Roman"/>
          <w:b/>
          <w:bCs/>
          <w:lang w:val="en"/>
        </w:rPr>
        <w:t xml:space="preserve">2. Paper objectives : </w:t>
      </w:r>
    </w:p>
    <w:p w14:paraId="04D1B5EB" w14:textId="77777777" w:rsidR="0001490A" w:rsidRPr="00BB2DF8" w:rsidRDefault="0001490A" w:rsidP="0001490A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i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i/>
          <w:iCs/>
          <w:sz w:val="16"/>
          <w:szCs w:val="16"/>
          <w:lang w:val="en"/>
        </w:rPr>
        <w:t xml:space="preserve">(assumed research hypotheses) </w:t>
      </w:r>
    </w:p>
    <w:p w14:paraId="7C3CB4D6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</w:t>
      </w:r>
    </w:p>
    <w:p w14:paraId="3FF265FC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</w:p>
    <w:p w14:paraId="513F5248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val="en-US"/>
        </w:rPr>
      </w:pPr>
      <w:r>
        <w:rPr>
          <w:rFonts w:ascii="Calibri" w:eastAsia="Times New Roman" w:hAnsi="Calibri" w:cs="Times New Roman"/>
          <w:b/>
          <w:bCs/>
          <w:lang w:val="en"/>
        </w:rPr>
        <w:t>3. Material and methods:</w:t>
      </w:r>
    </w:p>
    <w:p w14:paraId="054476EA" w14:textId="77777777" w:rsidR="0001490A" w:rsidRPr="00BB2DF8" w:rsidRDefault="0001490A" w:rsidP="0001490A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i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i/>
          <w:iCs/>
          <w:sz w:val="16"/>
          <w:szCs w:val="16"/>
          <w:lang w:val="en"/>
        </w:rPr>
        <w:t>(description of the research material and applied research methods)</w:t>
      </w:r>
    </w:p>
    <w:p w14:paraId="2E92B1EC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lastRenderedPageBreak/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</w:t>
      </w:r>
    </w:p>
    <w:p w14:paraId="4CC06614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val="en-US"/>
        </w:rPr>
      </w:pPr>
    </w:p>
    <w:p w14:paraId="0C18E1B7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val="en-US"/>
        </w:rPr>
      </w:pPr>
      <w:r>
        <w:rPr>
          <w:rFonts w:ascii="Calibri" w:eastAsia="Times New Roman" w:hAnsi="Calibri" w:cs="Times New Roman"/>
          <w:b/>
          <w:bCs/>
          <w:lang w:val="en"/>
        </w:rPr>
        <w:t>4. Expected outcomes:</w:t>
      </w:r>
    </w:p>
    <w:p w14:paraId="3197D1CB" w14:textId="77777777" w:rsidR="0001490A" w:rsidRPr="00BB2DF8" w:rsidRDefault="0001490A" w:rsidP="0001490A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sz w:val="16"/>
          <w:szCs w:val="16"/>
          <w:lang w:val="en"/>
        </w:rPr>
        <w:t>(expected outcomes of the paper and their potential significance for science and practical application)</w:t>
      </w:r>
    </w:p>
    <w:p w14:paraId="285827F2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</w:t>
      </w:r>
    </w:p>
    <w:p w14:paraId="59014887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</w:p>
    <w:p w14:paraId="2148462D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val="en-US"/>
        </w:rPr>
      </w:pPr>
      <w:r>
        <w:rPr>
          <w:rFonts w:ascii="Calibri" w:eastAsia="Times New Roman" w:hAnsi="Calibri" w:cs="Times New Roman"/>
          <w:lang w:val="en"/>
        </w:rPr>
        <w:t xml:space="preserve">5. </w:t>
      </w:r>
      <w:r>
        <w:rPr>
          <w:rFonts w:ascii="Calibri" w:eastAsia="Times New Roman" w:hAnsi="Calibri" w:cs="Times New Roman"/>
          <w:b/>
          <w:bCs/>
          <w:lang w:val="en"/>
        </w:rPr>
        <w:t>Literature/initial bibliography:</w:t>
      </w:r>
    </w:p>
    <w:p w14:paraId="6CB8EBBC" w14:textId="77777777" w:rsidR="0001490A" w:rsidRPr="00BB2DF8" w:rsidRDefault="0001490A" w:rsidP="0001490A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sz w:val="16"/>
          <w:szCs w:val="16"/>
          <w:lang w:val="en"/>
        </w:rPr>
        <w:t>(max. 10 most important literature items)</w:t>
      </w:r>
    </w:p>
    <w:p w14:paraId="0D387EC4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>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...............................................................................................................................................................</w:t>
      </w:r>
    </w:p>
    <w:p w14:paraId="4B63D53B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</w:p>
    <w:p w14:paraId="4FF822D5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</w:p>
    <w:p w14:paraId="7D5D1C84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</w:p>
    <w:p w14:paraId="781BFDAB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</w:p>
    <w:p w14:paraId="64DF83ED" w14:textId="77777777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Arial"/>
          <w:sz w:val="24"/>
          <w:szCs w:val="24"/>
          <w:lang w:val="en-US"/>
        </w:rPr>
      </w:pPr>
      <w:r>
        <w:rPr>
          <w:rFonts w:ascii="Calibri" w:eastAsia="Times New Roman" w:hAnsi="Calibri" w:cs="Arial"/>
          <w:sz w:val="24"/>
          <w:szCs w:val="24"/>
          <w:lang w:val="en"/>
        </w:rPr>
        <w:t>........................................</w:t>
      </w:r>
      <w:r>
        <w:rPr>
          <w:rFonts w:ascii="Calibri" w:eastAsia="Times New Roman" w:hAnsi="Calibri" w:cs="Arial"/>
          <w:sz w:val="24"/>
          <w:szCs w:val="24"/>
          <w:lang w:val="en"/>
        </w:rPr>
        <w:tab/>
      </w:r>
      <w:r>
        <w:rPr>
          <w:rFonts w:ascii="Calibri" w:eastAsia="Times New Roman" w:hAnsi="Calibri" w:cs="Arial"/>
          <w:sz w:val="24"/>
          <w:szCs w:val="24"/>
          <w:lang w:val="en"/>
        </w:rPr>
        <w:tab/>
      </w:r>
      <w:r>
        <w:rPr>
          <w:rFonts w:ascii="Calibri" w:eastAsia="Times New Roman" w:hAnsi="Calibri" w:cs="Arial"/>
          <w:sz w:val="24"/>
          <w:szCs w:val="24"/>
          <w:lang w:val="en"/>
        </w:rPr>
        <w:tab/>
        <w:t xml:space="preserve">          ......................................................................</w:t>
      </w:r>
    </w:p>
    <w:p w14:paraId="6DD51035" w14:textId="2B9DF4D3" w:rsidR="0001490A" w:rsidRPr="00BB2DF8" w:rsidRDefault="0001490A" w:rsidP="0001490A">
      <w:pPr>
        <w:spacing w:after="0" w:line="360" w:lineRule="atLeast"/>
        <w:ind w:firstLine="284"/>
        <w:contextualSpacing/>
        <w:rPr>
          <w:rFonts w:ascii="Calibri" w:eastAsia="Times New Roman" w:hAnsi="Calibri" w:cs="Arial"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sz w:val="16"/>
          <w:szCs w:val="16"/>
          <w:lang w:val="en"/>
        </w:rPr>
        <w:t>(place and date)</w:t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  <w:t>(candidate’s</w:t>
      </w:r>
      <w:r w:rsidR="00FE7270">
        <w:rPr>
          <w:rFonts w:ascii="Calibri" w:eastAsia="Times New Roman" w:hAnsi="Calibri" w:cs="Times New Roman"/>
          <w:sz w:val="16"/>
          <w:szCs w:val="16"/>
          <w:lang w:val="en"/>
        </w:rPr>
        <w:t xml:space="preserve"> legible</w:t>
      </w:r>
      <w:r>
        <w:rPr>
          <w:rFonts w:ascii="Calibri" w:eastAsia="Times New Roman" w:hAnsi="Calibri" w:cs="Times New Roman"/>
          <w:sz w:val="16"/>
          <w:szCs w:val="16"/>
          <w:lang w:val="en"/>
        </w:rPr>
        <w:t xml:space="preserve"> signature)</w:t>
      </w:r>
    </w:p>
    <w:p w14:paraId="21DBBDC9" w14:textId="77777777" w:rsidR="0001490A" w:rsidRPr="00BB2DF8" w:rsidRDefault="0001490A" w:rsidP="0001490A">
      <w:pPr>
        <w:spacing w:after="0" w:line="360" w:lineRule="atLeast"/>
        <w:contextualSpacing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060C9DAB" w14:textId="77777777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val="en-US"/>
        </w:rPr>
      </w:pPr>
    </w:p>
    <w:p w14:paraId="2D094DD6" w14:textId="77777777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>I hereby approve the candidate’s initial research plan.</w:t>
      </w:r>
    </w:p>
    <w:p w14:paraId="58FBE4BB" w14:textId="77777777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val="en-US"/>
        </w:rPr>
      </w:pPr>
    </w:p>
    <w:p w14:paraId="5282B98B" w14:textId="77777777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val="en-US"/>
        </w:rPr>
      </w:pPr>
    </w:p>
    <w:p w14:paraId="7C14DAA4" w14:textId="537BAF43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Arial"/>
          <w:sz w:val="24"/>
          <w:szCs w:val="24"/>
          <w:lang w:val="en-US"/>
        </w:rPr>
      </w:pPr>
      <w:r>
        <w:rPr>
          <w:rFonts w:ascii="Calibri" w:eastAsia="Times New Roman" w:hAnsi="Calibri" w:cs="Arial"/>
          <w:sz w:val="24"/>
          <w:szCs w:val="24"/>
          <w:lang w:val="en"/>
        </w:rPr>
        <w:t>........................................</w:t>
      </w:r>
      <w:r>
        <w:rPr>
          <w:rFonts w:ascii="Calibri" w:eastAsia="Times New Roman" w:hAnsi="Calibri" w:cs="Arial"/>
          <w:sz w:val="24"/>
          <w:szCs w:val="24"/>
          <w:lang w:val="en"/>
        </w:rPr>
        <w:tab/>
        <w:t xml:space="preserve">          ......................................................................</w:t>
      </w:r>
    </w:p>
    <w:p w14:paraId="4714BAEA" w14:textId="40EE2903" w:rsidR="0001490A" w:rsidRPr="00BB2DF8" w:rsidRDefault="0001490A" w:rsidP="0001490A">
      <w:pPr>
        <w:spacing w:after="0" w:line="360" w:lineRule="atLeast"/>
        <w:ind w:firstLine="284"/>
        <w:contextualSpacing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lang w:val="en"/>
        </w:rPr>
        <w:t>(place and date)</w:t>
      </w:r>
      <w:r>
        <w:rPr>
          <w:rFonts w:eastAsia="Times New Roman" w:cs="Times New Roman"/>
          <w:sz w:val="16"/>
          <w:szCs w:val="16"/>
          <w:lang w:val="en"/>
        </w:rPr>
        <w:tab/>
      </w:r>
      <w:r>
        <w:rPr>
          <w:rFonts w:eastAsia="Times New Roman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  <w:t>(</w:t>
      </w:r>
      <w:r w:rsidR="00FE7270">
        <w:rPr>
          <w:rFonts w:ascii="Calibri" w:eastAsia="Times New Roman" w:hAnsi="Calibri" w:cs="Times New Roman"/>
          <w:sz w:val="16"/>
          <w:szCs w:val="16"/>
          <w:lang w:val="en"/>
        </w:rPr>
        <w:t xml:space="preserve">legible </w:t>
      </w:r>
      <w:r>
        <w:rPr>
          <w:rFonts w:ascii="Calibri" w:eastAsia="Times New Roman" w:hAnsi="Calibri" w:cs="Times New Roman"/>
          <w:sz w:val="16"/>
          <w:szCs w:val="16"/>
          <w:lang w:val="en"/>
        </w:rPr>
        <w:t>signature and the stamp of the person designated for the thesis supervisor)</w:t>
      </w:r>
      <w:r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</w:p>
    <w:p w14:paraId="4A81F814" w14:textId="6FEB962C" w:rsidR="00355A69" w:rsidRDefault="00355A69">
      <w:pPr>
        <w:rPr>
          <w:lang w:val="en-US"/>
        </w:rPr>
      </w:pPr>
      <w:bookmarkStart w:id="0" w:name="_GoBack"/>
      <w:bookmarkEnd w:id="0"/>
    </w:p>
    <w:sectPr w:rsidR="00355A69" w:rsidSect="0001490A">
      <w:footerReference w:type="even" r:id="rId7"/>
      <w:footerReference w:type="default" r:id="rId8"/>
      <w:pgSz w:w="11906" w:h="16838"/>
      <w:pgMar w:top="851" w:right="1418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BCD14D" w14:textId="77777777" w:rsidR="002F0064" w:rsidRDefault="002F0064">
      <w:pPr>
        <w:spacing w:after="0" w:line="240" w:lineRule="auto"/>
      </w:pPr>
      <w:r>
        <w:separator/>
      </w:r>
    </w:p>
  </w:endnote>
  <w:endnote w:type="continuationSeparator" w:id="0">
    <w:p w14:paraId="029FA6B3" w14:textId="77777777" w:rsidR="002F0064" w:rsidRDefault="002F00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1B5D8E" w14:textId="77777777" w:rsidR="00B80917" w:rsidRDefault="00B80917" w:rsidP="0001490A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  <w:lang w:val="en"/>
      </w:rPr>
      <w:fldChar w:fldCharType="begin"/>
    </w:r>
    <w:r>
      <w:rPr>
        <w:rStyle w:val="Numerstrony"/>
        <w:lang w:val="en"/>
      </w:rPr>
      <w:instrText xml:space="preserve">PAGE  </w:instrText>
    </w:r>
    <w:r>
      <w:rPr>
        <w:rStyle w:val="Numerstrony"/>
        <w:lang w:val="en"/>
      </w:rPr>
      <w:fldChar w:fldCharType="end"/>
    </w:r>
  </w:p>
  <w:p w14:paraId="22E0F54B" w14:textId="77777777" w:rsidR="00B80917" w:rsidRDefault="00B80917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B40F9A" w14:textId="299D3AF1" w:rsidR="00B80917" w:rsidRPr="00852377" w:rsidRDefault="00B80917" w:rsidP="0001490A">
    <w:pPr>
      <w:pStyle w:val="Stopka"/>
      <w:framePr w:wrap="around" w:vAnchor="text" w:hAnchor="margin" w:xAlign="center" w:y="1"/>
      <w:rPr>
        <w:rStyle w:val="Numerstrony"/>
        <w:rFonts w:ascii="Calibri" w:hAnsi="Calibri"/>
        <w:sz w:val="20"/>
        <w:szCs w:val="20"/>
      </w:rPr>
    </w:pPr>
    <w:r>
      <w:rPr>
        <w:rStyle w:val="Numerstrony"/>
        <w:rFonts w:ascii="Calibri" w:hAnsi="Calibri"/>
        <w:sz w:val="20"/>
        <w:szCs w:val="20"/>
        <w:lang w:val="en"/>
      </w:rPr>
      <w:fldChar w:fldCharType="begin"/>
    </w:r>
    <w:r>
      <w:rPr>
        <w:rStyle w:val="Numerstrony"/>
        <w:rFonts w:ascii="Calibri" w:hAnsi="Calibri"/>
        <w:sz w:val="20"/>
        <w:szCs w:val="20"/>
        <w:lang w:val="en"/>
      </w:rPr>
      <w:instrText xml:space="preserve">PAGE  </w:instrText>
    </w:r>
    <w:r>
      <w:rPr>
        <w:rStyle w:val="Numerstrony"/>
        <w:rFonts w:ascii="Calibri" w:hAnsi="Calibri"/>
        <w:sz w:val="20"/>
        <w:szCs w:val="20"/>
        <w:lang w:val="en"/>
      </w:rPr>
      <w:fldChar w:fldCharType="separate"/>
    </w:r>
    <w:r>
      <w:rPr>
        <w:rStyle w:val="Numerstrony"/>
        <w:rFonts w:ascii="Calibri" w:hAnsi="Calibri"/>
        <w:noProof/>
        <w:sz w:val="20"/>
        <w:szCs w:val="20"/>
        <w:lang w:val="en"/>
      </w:rPr>
      <w:t>1</w:t>
    </w:r>
    <w:r>
      <w:rPr>
        <w:rStyle w:val="Numerstrony"/>
        <w:rFonts w:ascii="Calibri" w:hAnsi="Calibri"/>
        <w:sz w:val="20"/>
        <w:szCs w:val="20"/>
        <w:lang w:val="en"/>
      </w:rPr>
      <w:fldChar w:fldCharType="end"/>
    </w:r>
  </w:p>
  <w:p w14:paraId="6DC76521" w14:textId="77777777" w:rsidR="00B80917" w:rsidRPr="00852377" w:rsidRDefault="00B80917">
    <w:pPr>
      <w:pStyle w:val="Stopka"/>
      <w:rPr>
        <w:rFonts w:ascii="Calibri" w:hAnsi="Calibri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52BE8C" w14:textId="77777777" w:rsidR="002F0064" w:rsidRDefault="002F0064">
      <w:pPr>
        <w:spacing w:after="0" w:line="240" w:lineRule="auto"/>
      </w:pPr>
      <w:r>
        <w:separator/>
      </w:r>
    </w:p>
  </w:footnote>
  <w:footnote w:type="continuationSeparator" w:id="0">
    <w:p w14:paraId="68B49847" w14:textId="77777777" w:rsidR="002F0064" w:rsidRDefault="002F00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D85626"/>
    <w:multiLevelType w:val="hybridMultilevel"/>
    <w:tmpl w:val="A6DE1ACE"/>
    <w:lvl w:ilvl="0" w:tplc="C89EFF1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75761D"/>
    <w:multiLevelType w:val="hybridMultilevel"/>
    <w:tmpl w:val="37F88366"/>
    <w:lvl w:ilvl="0" w:tplc="5AE68D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D856C48"/>
    <w:multiLevelType w:val="hybridMultilevel"/>
    <w:tmpl w:val="B290B1F4"/>
    <w:lvl w:ilvl="0" w:tplc="5FBABE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17C33"/>
    <w:multiLevelType w:val="hybridMultilevel"/>
    <w:tmpl w:val="38AEB3D0"/>
    <w:lvl w:ilvl="0" w:tplc="DA50AA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F3A58B6"/>
    <w:multiLevelType w:val="hybridMultilevel"/>
    <w:tmpl w:val="F67A40FE"/>
    <w:lvl w:ilvl="0" w:tplc="B4DCF80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F561562"/>
    <w:multiLevelType w:val="hybridMultilevel"/>
    <w:tmpl w:val="ECA65B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B24818"/>
    <w:multiLevelType w:val="hybridMultilevel"/>
    <w:tmpl w:val="667ADDE8"/>
    <w:lvl w:ilvl="0" w:tplc="FF60A9E8">
      <w:start w:val="1"/>
      <w:numFmt w:val="lowerLetter"/>
      <w:lvlText w:val="%1)"/>
      <w:lvlJc w:val="left"/>
      <w:pPr>
        <w:ind w:left="1353" w:hanging="360"/>
      </w:pPr>
      <w:rPr>
        <w:rFonts w:ascii="Calibri" w:hAnsi="Calibri" w:hint="default"/>
        <w:b w:val="0"/>
        <w:strike w:val="0"/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9230F5F"/>
    <w:multiLevelType w:val="hybridMultilevel"/>
    <w:tmpl w:val="EA66D298"/>
    <w:lvl w:ilvl="0" w:tplc="5AE68D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B15628"/>
    <w:multiLevelType w:val="hybridMultilevel"/>
    <w:tmpl w:val="1BC83E9A"/>
    <w:lvl w:ilvl="0" w:tplc="E2EAEB5C">
      <w:start w:val="1"/>
      <w:numFmt w:val="decimal"/>
      <w:lvlText w:val="%1."/>
      <w:lvlJc w:val="left"/>
      <w:pPr>
        <w:ind w:left="2061" w:hanging="360"/>
      </w:pPr>
      <w:rPr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91E1919"/>
    <w:multiLevelType w:val="hybridMultilevel"/>
    <w:tmpl w:val="5A16677E"/>
    <w:lvl w:ilvl="0" w:tplc="A87C085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36669E4"/>
    <w:multiLevelType w:val="hybridMultilevel"/>
    <w:tmpl w:val="17764BF4"/>
    <w:lvl w:ilvl="0" w:tplc="59A6C5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094E9A"/>
    <w:multiLevelType w:val="hybridMultilevel"/>
    <w:tmpl w:val="76D4313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B6042A9"/>
    <w:multiLevelType w:val="hybridMultilevel"/>
    <w:tmpl w:val="2C12F95C"/>
    <w:lvl w:ilvl="0" w:tplc="1BBA1FB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D804F82"/>
    <w:multiLevelType w:val="hybridMultilevel"/>
    <w:tmpl w:val="A86015F4"/>
    <w:lvl w:ilvl="0" w:tplc="A27A8F2C">
      <w:start w:val="1"/>
      <w:numFmt w:val="decimal"/>
      <w:lvlText w:val="%1)"/>
      <w:lvlJc w:val="left"/>
      <w:pPr>
        <w:ind w:left="108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E565945"/>
    <w:multiLevelType w:val="hybridMultilevel"/>
    <w:tmpl w:val="853E1B8E"/>
    <w:lvl w:ilvl="0" w:tplc="93BACF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D90757"/>
    <w:multiLevelType w:val="hybridMultilevel"/>
    <w:tmpl w:val="7B447488"/>
    <w:lvl w:ilvl="0" w:tplc="F24E21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04C02FB"/>
    <w:multiLevelType w:val="hybridMultilevel"/>
    <w:tmpl w:val="0C462F3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AB7373D"/>
    <w:multiLevelType w:val="hybridMultilevel"/>
    <w:tmpl w:val="BA642EBE"/>
    <w:lvl w:ilvl="0" w:tplc="7F76623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874FA4"/>
    <w:multiLevelType w:val="hybridMultilevel"/>
    <w:tmpl w:val="8874467C"/>
    <w:lvl w:ilvl="0" w:tplc="819CB1D2">
      <w:start w:val="1"/>
      <w:numFmt w:val="decimal"/>
      <w:lvlText w:val="%1)"/>
      <w:lvlJc w:val="left"/>
      <w:pPr>
        <w:ind w:left="144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7D3B0E83"/>
    <w:multiLevelType w:val="hybridMultilevel"/>
    <w:tmpl w:val="CDA81A30"/>
    <w:lvl w:ilvl="0" w:tplc="2BD84B02">
      <w:start w:val="1"/>
      <w:numFmt w:val="decimal"/>
      <w:lvlText w:val="%1."/>
      <w:lvlJc w:val="left"/>
      <w:pPr>
        <w:ind w:left="720" w:hanging="360"/>
      </w:pPr>
      <w:rPr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E4870E8"/>
    <w:multiLevelType w:val="hybridMultilevel"/>
    <w:tmpl w:val="38AEB3D0"/>
    <w:lvl w:ilvl="0" w:tplc="DA50AA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3"/>
  </w:num>
  <w:num w:numId="3">
    <w:abstractNumId w:val="17"/>
  </w:num>
  <w:num w:numId="4">
    <w:abstractNumId w:val="6"/>
  </w:num>
  <w:num w:numId="5">
    <w:abstractNumId w:val="0"/>
  </w:num>
  <w:num w:numId="6">
    <w:abstractNumId w:val="10"/>
  </w:num>
  <w:num w:numId="7">
    <w:abstractNumId w:val="14"/>
  </w:num>
  <w:num w:numId="8">
    <w:abstractNumId w:val="18"/>
  </w:num>
  <w:num w:numId="9">
    <w:abstractNumId w:val="16"/>
  </w:num>
  <w:num w:numId="10">
    <w:abstractNumId w:val="9"/>
  </w:num>
  <w:num w:numId="11">
    <w:abstractNumId w:val="4"/>
  </w:num>
  <w:num w:numId="12">
    <w:abstractNumId w:val="15"/>
  </w:num>
  <w:num w:numId="13">
    <w:abstractNumId w:val="2"/>
  </w:num>
  <w:num w:numId="14">
    <w:abstractNumId w:val="7"/>
  </w:num>
  <w:num w:numId="15">
    <w:abstractNumId w:val="8"/>
  </w:num>
  <w:num w:numId="16">
    <w:abstractNumId w:val="11"/>
  </w:num>
  <w:num w:numId="17">
    <w:abstractNumId w:val="13"/>
  </w:num>
  <w:num w:numId="18">
    <w:abstractNumId w:val="5"/>
  </w:num>
  <w:num w:numId="19">
    <w:abstractNumId w:val="20"/>
  </w:num>
  <w:num w:numId="20">
    <w:abstractNumId w:val="19"/>
  </w:num>
  <w:num w:numId="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NjExsTAFMgxNDZV0lIJTi4sz8/NACixrAep5POIsAAAA"/>
  </w:docVars>
  <w:rsids>
    <w:rsidRoot w:val="0001490A"/>
    <w:rsid w:val="00000436"/>
    <w:rsid w:val="00012ADF"/>
    <w:rsid w:val="0001490A"/>
    <w:rsid w:val="0002375A"/>
    <w:rsid w:val="00033496"/>
    <w:rsid w:val="00063835"/>
    <w:rsid w:val="00094F13"/>
    <w:rsid w:val="000C1B2E"/>
    <w:rsid w:val="000D6F02"/>
    <w:rsid w:val="001243EF"/>
    <w:rsid w:val="001346DA"/>
    <w:rsid w:val="00136DCF"/>
    <w:rsid w:val="00140841"/>
    <w:rsid w:val="00143ED7"/>
    <w:rsid w:val="00164F35"/>
    <w:rsid w:val="00167DD7"/>
    <w:rsid w:val="0017474C"/>
    <w:rsid w:val="00194641"/>
    <w:rsid w:val="001A6B9F"/>
    <w:rsid w:val="001F093C"/>
    <w:rsid w:val="002012A3"/>
    <w:rsid w:val="002107BB"/>
    <w:rsid w:val="0021278B"/>
    <w:rsid w:val="00215D4C"/>
    <w:rsid w:val="002213D7"/>
    <w:rsid w:val="002365DF"/>
    <w:rsid w:val="00251713"/>
    <w:rsid w:val="00260E28"/>
    <w:rsid w:val="00275D5A"/>
    <w:rsid w:val="002947C2"/>
    <w:rsid w:val="002A0180"/>
    <w:rsid w:val="002B36EF"/>
    <w:rsid w:val="002B6E24"/>
    <w:rsid w:val="002E00AD"/>
    <w:rsid w:val="002F0064"/>
    <w:rsid w:val="002F517B"/>
    <w:rsid w:val="0030164C"/>
    <w:rsid w:val="00342AFC"/>
    <w:rsid w:val="00355A69"/>
    <w:rsid w:val="0036710D"/>
    <w:rsid w:val="00374DFC"/>
    <w:rsid w:val="0037607A"/>
    <w:rsid w:val="00385365"/>
    <w:rsid w:val="003868BE"/>
    <w:rsid w:val="003966CD"/>
    <w:rsid w:val="003B2321"/>
    <w:rsid w:val="003B679E"/>
    <w:rsid w:val="003C4E86"/>
    <w:rsid w:val="003C6217"/>
    <w:rsid w:val="00401EFF"/>
    <w:rsid w:val="00411E0E"/>
    <w:rsid w:val="00415222"/>
    <w:rsid w:val="004502D9"/>
    <w:rsid w:val="00461DF5"/>
    <w:rsid w:val="004731C2"/>
    <w:rsid w:val="0047383D"/>
    <w:rsid w:val="004815A7"/>
    <w:rsid w:val="004A1BD9"/>
    <w:rsid w:val="004B3C35"/>
    <w:rsid w:val="004B6660"/>
    <w:rsid w:val="004C09F1"/>
    <w:rsid w:val="004C267E"/>
    <w:rsid w:val="004C4931"/>
    <w:rsid w:val="00503897"/>
    <w:rsid w:val="00515B88"/>
    <w:rsid w:val="00522226"/>
    <w:rsid w:val="00523FA8"/>
    <w:rsid w:val="0053332A"/>
    <w:rsid w:val="00560A27"/>
    <w:rsid w:val="005841EF"/>
    <w:rsid w:val="00590B72"/>
    <w:rsid w:val="00591B17"/>
    <w:rsid w:val="005B79DF"/>
    <w:rsid w:val="005D0741"/>
    <w:rsid w:val="005D3DE7"/>
    <w:rsid w:val="005D4AB0"/>
    <w:rsid w:val="0063038E"/>
    <w:rsid w:val="00637EBB"/>
    <w:rsid w:val="0065076E"/>
    <w:rsid w:val="006514B6"/>
    <w:rsid w:val="006A3E82"/>
    <w:rsid w:val="006A56AF"/>
    <w:rsid w:val="006A7A4B"/>
    <w:rsid w:val="006B0511"/>
    <w:rsid w:val="006B6180"/>
    <w:rsid w:val="006C15B4"/>
    <w:rsid w:val="006C62B3"/>
    <w:rsid w:val="006D6DC7"/>
    <w:rsid w:val="006F13FB"/>
    <w:rsid w:val="00711992"/>
    <w:rsid w:val="00714E8B"/>
    <w:rsid w:val="00725560"/>
    <w:rsid w:val="00737591"/>
    <w:rsid w:val="007426ED"/>
    <w:rsid w:val="00745E11"/>
    <w:rsid w:val="00753829"/>
    <w:rsid w:val="00784F76"/>
    <w:rsid w:val="007A108C"/>
    <w:rsid w:val="007B4403"/>
    <w:rsid w:val="007B7535"/>
    <w:rsid w:val="007C5299"/>
    <w:rsid w:val="007E7951"/>
    <w:rsid w:val="007F58F1"/>
    <w:rsid w:val="008071E5"/>
    <w:rsid w:val="00826252"/>
    <w:rsid w:val="008271E4"/>
    <w:rsid w:val="00845FA3"/>
    <w:rsid w:val="00854C77"/>
    <w:rsid w:val="00895D1C"/>
    <w:rsid w:val="00895F0C"/>
    <w:rsid w:val="008C3E2A"/>
    <w:rsid w:val="008E5810"/>
    <w:rsid w:val="00903538"/>
    <w:rsid w:val="00903743"/>
    <w:rsid w:val="0091192A"/>
    <w:rsid w:val="0093047B"/>
    <w:rsid w:val="0093067E"/>
    <w:rsid w:val="00940630"/>
    <w:rsid w:val="009561B9"/>
    <w:rsid w:val="00964188"/>
    <w:rsid w:val="009A4A1D"/>
    <w:rsid w:val="009F51B8"/>
    <w:rsid w:val="00A02AFC"/>
    <w:rsid w:val="00A1595B"/>
    <w:rsid w:val="00A22991"/>
    <w:rsid w:val="00A34E90"/>
    <w:rsid w:val="00A35BCE"/>
    <w:rsid w:val="00A47C28"/>
    <w:rsid w:val="00A50681"/>
    <w:rsid w:val="00A54517"/>
    <w:rsid w:val="00A60A61"/>
    <w:rsid w:val="00A65A3A"/>
    <w:rsid w:val="00A74F01"/>
    <w:rsid w:val="00AA6F97"/>
    <w:rsid w:val="00AD1847"/>
    <w:rsid w:val="00AE6C84"/>
    <w:rsid w:val="00AF36B7"/>
    <w:rsid w:val="00B018A2"/>
    <w:rsid w:val="00B17C6C"/>
    <w:rsid w:val="00B21A78"/>
    <w:rsid w:val="00B643E3"/>
    <w:rsid w:val="00B80917"/>
    <w:rsid w:val="00BA7E59"/>
    <w:rsid w:val="00BB2DF8"/>
    <w:rsid w:val="00BB6172"/>
    <w:rsid w:val="00BE0ECB"/>
    <w:rsid w:val="00BE35A1"/>
    <w:rsid w:val="00BE7851"/>
    <w:rsid w:val="00C014E5"/>
    <w:rsid w:val="00C07484"/>
    <w:rsid w:val="00C2604B"/>
    <w:rsid w:val="00C32C23"/>
    <w:rsid w:val="00C437FC"/>
    <w:rsid w:val="00C4658C"/>
    <w:rsid w:val="00C72B74"/>
    <w:rsid w:val="00C819B5"/>
    <w:rsid w:val="00C944FA"/>
    <w:rsid w:val="00CB1E64"/>
    <w:rsid w:val="00CF118A"/>
    <w:rsid w:val="00CF38B0"/>
    <w:rsid w:val="00CF76EC"/>
    <w:rsid w:val="00D17392"/>
    <w:rsid w:val="00D22769"/>
    <w:rsid w:val="00D27C9F"/>
    <w:rsid w:val="00D5066B"/>
    <w:rsid w:val="00D53B2D"/>
    <w:rsid w:val="00D60D96"/>
    <w:rsid w:val="00D6462A"/>
    <w:rsid w:val="00D702BB"/>
    <w:rsid w:val="00D9756E"/>
    <w:rsid w:val="00DA0D30"/>
    <w:rsid w:val="00DA6F8E"/>
    <w:rsid w:val="00DE1953"/>
    <w:rsid w:val="00DF004B"/>
    <w:rsid w:val="00E23F82"/>
    <w:rsid w:val="00E34F8C"/>
    <w:rsid w:val="00E3696C"/>
    <w:rsid w:val="00E4590F"/>
    <w:rsid w:val="00E528D1"/>
    <w:rsid w:val="00E544AF"/>
    <w:rsid w:val="00E81023"/>
    <w:rsid w:val="00E82361"/>
    <w:rsid w:val="00E8622A"/>
    <w:rsid w:val="00EB526B"/>
    <w:rsid w:val="00F434CD"/>
    <w:rsid w:val="00F51716"/>
    <w:rsid w:val="00F62D12"/>
    <w:rsid w:val="00F77170"/>
    <w:rsid w:val="00F912BC"/>
    <w:rsid w:val="00FA0829"/>
    <w:rsid w:val="00FA3525"/>
    <w:rsid w:val="00FB3F9B"/>
    <w:rsid w:val="00FC44E9"/>
    <w:rsid w:val="00FE7270"/>
    <w:rsid w:val="00FF4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1BFD32"/>
  <w15:docId w15:val="{EFBF0678-51BA-4E45-9594-AE54EEC969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FE7270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semiHidden/>
    <w:unhideWhenUsed/>
    <w:rsid w:val="0001490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01490A"/>
  </w:style>
  <w:style w:type="character" w:styleId="Numerstrony">
    <w:name w:val="page number"/>
    <w:basedOn w:val="Domylnaczcionkaakapitu"/>
    <w:rsid w:val="0001490A"/>
  </w:style>
  <w:style w:type="paragraph" w:styleId="Akapitzlist">
    <w:name w:val="List Paragraph"/>
    <w:basedOn w:val="Normalny"/>
    <w:uiPriority w:val="34"/>
    <w:qFormat/>
    <w:rsid w:val="0001490A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01490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1490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1490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1490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1490A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149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1490A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semiHidden/>
    <w:unhideWhenUsed/>
    <w:rsid w:val="00EB52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Zagicieodgryformularza">
    <w:name w:val="HTML Top of Form"/>
    <w:basedOn w:val="Normalny"/>
    <w:next w:val="Normalny"/>
    <w:link w:val="ZagicieodgryformularzaZnak"/>
    <w:hidden/>
    <w:uiPriority w:val="99"/>
    <w:semiHidden/>
    <w:unhideWhenUsed/>
    <w:rsid w:val="00EB526B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pl-PL"/>
    </w:rPr>
  </w:style>
  <w:style w:type="character" w:customStyle="1" w:styleId="ZagicieodgryformularzaZnak">
    <w:name w:val="Zagięcie od góry formularza Znak"/>
    <w:basedOn w:val="Domylnaczcionkaakapitu"/>
    <w:link w:val="Zagicieodgryformularza"/>
    <w:uiPriority w:val="99"/>
    <w:semiHidden/>
    <w:rsid w:val="00EB526B"/>
    <w:rPr>
      <w:rFonts w:ascii="Arial" w:eastAsia="Times New Roman" w:hAnsi="Arial" w:cs="Arial"/>
      <w:vanish/>
      <w:sz w:val="16"/>
      <w:szCs w:val="16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771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44507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7664468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42136933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68127220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332953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68535360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972793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4342820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2812606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8256552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8854076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1548761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2947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700</Words>
  <Characters>4201</Characters>
  <Application>Microsoft Office Word</Application>
  <DocSecurity>0</DocSecurity>
  <Lines>35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łgorzata Brożek</dc:creator>
  <cp:lastModifiedBy>Anna Nowak</cp:lastModifiedBy>
  <cp:revision>7</cp:revision>
  <cp:lastPrinted>2021-03-08T08:23:00Z</cp:lastPrinted>
  <dcterms:created xsi:type="dcterms:W3CDTF">2024-03-22T23:08:00Z</dcterms:created>
  <dcterms:modified xsi:type="dcterms:W3CDTF">2024-03-25T10:04:00Z</dcterms:modified>
</cp:coreProperties>
</file>